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338F8" w14:textId="36226A08" w:rsidR="00D7263A" w:rsidRDefault="000713D8" w:rsidP="007E60B0">
      <w:pPr>
        <w:jc w:val="center"/>
        <w:rPr>
          <w:b/>
        </w:rPr>
      </w:pPr>
      <w:r>
        <w:rPr>
          <w:b/>
        </w:rPr>
        <w:t>ANEXO I</w:t>
      </w:r>
      <w:r w:rsidR="007E60B0" w:rsidRPr="007E60B0">
        <w:rPr>
          <w:b/>
        </w:rPr>
        <w:t xml:space="preserve"> </w:t>
      </w:r>
      <w:r w:rsidR="00D7263A">
        <w:rPr>
          <w:b/>
        </w:rPr>
        <w:t>– [</w:t>
      </w:r>
      <w:r w:rsidR="00D7263A" w:rsidRPr="00D7263A">
        <w:rPr>
          <w:b/>
          <w:i/>
        </w:rPr>
        <w:t>CAMPUS</w:t>
      </w:r>
      <w:r w:rsidR="00D7263A">
        <w:rPr>
          <w:b/>
        </w:rPr>
        <w:t xml:space="preserve"> XXXX]</w:t>
      </w:r>
    </w:p>
    <w:p w14:paraId="637D47B3" w14:textId="77777777" w:rsidR="00D7263A" w:rsidRDefault="00D7263A" w:rsidP="007E60B0">
      <w:pPr>
        <w:jc w:val="center"/>
        <w:rPr>
          <w:b/>
        </w:rPr>
      </w:pPr>
    </w:p>
    <w:p w14:paraId="5834946A" w14:textId="035885AA" w:rsidR="007E60B0" w:rsidRPr="007E60B0" w:rsidRDefault="000147BC" w:rsidP="007E60B0">
      <w:pPr>
        <w:jc w:val="center"/>
        <w:rPr>
          <w:b/>
        </w:rPr>
      </w:pPr>
      <w:r>
        <w:rPr>
          <w:b/>
        </w:rPr>
        <w:t>[PREAE</w:t>
      </w:r>
      <w:r w:rsidR="008B0C42">
        <w:rPr>
          <w:b/>
        </w:rPr>
        <w:t xml:space="preserve"> XXXX</w:t>
      </w:r>
      <w:r>
        <w:rPr>
          <w:b/>
        </w:rPr>
        <w:t>]</w:t>
      </w:r>
      <w:r w:rsidR="00D7263A">
        <w:rPr>
          <w:b/>
        </w:rPr>
        <w:t xml:space="preserve"> – [TÍTULO DA AÇÃO]</w:t>
      </w:r>
    </w:p>
    <w:p w14:paraId="742E800B" w14:textId="77777777" w:rsidR="007E60B0" w:rsidRPr="007E60B0" w:rsidRDefault="007E60B0" w:rsidP="007E60B0">
      <w:pPr>
        <w:jc w:val="center"/>
        <w:rPr>
          <w:bCs/>
        </w:rPr>
      </w:pPr>
      <w:r w:rsidRPr="007E60B0">
        <w:rPr>
          <w:bCs/>
        </w:rPr>
        <w:t>(As informações abaixo</w:t>
      </w:r>
      <w:r w:rsidR="00BF55AD">
        <w:rPr>
          <w:bCs/>
        </w:rPr>
        <w:t>, que complementam as dispostas no Edital,</w:t>
      </w:r>
      <w:r w:rsidRPr="007E60B0">
        <w:rPr>
          <w:bCs/>
        </w:rPr>
        <w:t xml:space="preserve"> foram fornecidas </w:t>
      </w:r>
      <w:r w:rsidR="00EB5755">
        <w:rPr>
          <w:bCs/>
        </w:rPr>
        <w:t>pela coordenação</w:t>
      </w:r>
      <w:r w:rsidR="00C16B0F">
        <w:rPr>
          <w:bCs/>
        </w:rPr>
        <w:t xml:space="preserve"> da a</w:t>
      </w:r>
      <w:r w:rsidRPr="007E60B0">
        <w:rPr>
          <w:bCs/>
        </w:rPr>
        <w:t>ção e são de sua inteira responsabilidade)</w:t>
      </w:r>
    </w:p>
    <w:p w14:paraId="36F32886" w14:textId="77777777" w:rsidR="007E60B0" w:rsidRPr="007E60B0" w:rsidRDefault="007E60B0" w:rsidP="007E60B0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400F5" w:rsidRPr="007E60B0" w14:paraId="451D10A8" w14:textId="77777777" w:rsidTr="00534DAD">
        <w:tc>
          <w:tcPr>
            <w:tcW w:w="9628" w:type="dxa"/>
          </w:tcPr>
          <w:p w14:paraId="35B03CE6" w14:textId="3A25A6F2" w:rsidR="005400F5" w:rsidRDefault="005400F5" w:rsidP="007E60B0">
            <w:pPr>
              <w:rPr>
                <w:b/>
              </w:rPr>
            </w:pPr>
            <w:r>
              <w:rPr>
                <w:b/>
              </w:rPr>
              <w:t>Financiadora: (qual a fonte de financiamento das bolsas?)</w:t>
            </w:r>
          </w:p>
        </w:tc>
      </w:tr>
      <w:tr w:rsidR="000147BC" w:rsidRPr="007E60B0" w14:paraId="32C576A4" w14:textId="77777777" w:rsidTr="00534DAD">
        <w:tc>
          <w:tcPr>
            <w:tcW w:w="9628" w:type="dxa"/>
          </w:tcPr>
          <w:p w14:paraId="1682CB7F" w14:textId="565D5571" w:rsidR="000147BC" w:rsidRPr="007E60B0" w:rsidRDefault="000147BC" w:rsidP="007E60B0">
            <w:pPr>
              <w:rPr>
                <w:b/>
              </w:rPr>
            </w:pPr>
            <w:r>
              <w:rPr>
                <w:b/>
              </w:rPr>
              <w:t xml:space="preserve">Descrição da ação: (texto da </w:t>
            </w:r>
            <w:r w:rsidR="00F4635F">
              <w:rPr>
                <w:b/>
              </w:rPr>
              <w:t>apresentação</w:t>
            </w:r>
            <w:r>
              <w:rPr>
                <w:b/>
              </w:rPr>
              <w:t xml:space="preserve"> da proposta, conforme estiver no CAEX</w:t>
            </w:r>
            <w:r w:rsidR="00570570">
              <w:rPr>
                <w:b/>
              </w:rPr>
              <w:t>. Esta informação substitui o Anexo I</w:t>
            </w:r>
            <w:r>
              <w:rPr>
                <w:b/>
              </w:rPr>
              <w:t>)</w:t>
            </w:r>
          </w:p>
        </w:tc>
      </w:tr>
      <w:tr w:rsidR="007E60B0" w:rsidRPr="007E60B0" w14:paraId="01985CAB" w14:textId="77777777" w:rsidTr="00534DAD">
        <w:tc>
          <w:tcPr>
            <w:tcW w:w="9628" w:type="dxa"/>
          </w:tcPr>
          <w:p w14:paraId="29666057" w14:textId="77777777" w:rsidR="007E60B0" w:rsidRDefault="007E60B0" w:rsidP="007E60B0">
            <w:pPr>
              <w:rPr>
                <w:b/>
              </w:rPr>
            </w:pPr>
            <w:r w:rsidRPr="007E60B0">
              <w:rPr>
                <w:b/>
              </w:rPr>
              <w:t>Plano de trabalho:</w:t>
            </w:r>
          </w:p>
          <w:p w14:paraId="578AC445" w14:textId="77777777" w:rsidR="00595A2F" w:rsidRPr="007E60B0" w:rsidRDefault="00595A2F" w:rsidP="00D7263A">
            <w:pPr>
              <w:pStyle w:val="PargrafodaLista"/>
            </w:pPr>
          </w:p>
        </w:tc>
      </w:tr>
      <w:tr w:rsidR="007E60B0" w:rsidRPr="007E60B0" w14:paraId="0D6A094B" w14:textId="77777777" w:rsidTr="00534DAD">
        <w:tc>
          <w:tcPr>
            <w:tcW w:w="9628" w:type="dxa"/>
          </w:tcPr>
          <w:p w14:paraId="4D27B82E" w14:textId="77777777" w:rsidR="007E60B0" w:rsidRPr="007E60B0" w:rsidRDefault="007E60B0" w:rsidP="007E60B0">
            <w:r w:rsidRPr="007E60B0">
              <w:rPr>
                <w:b/>
              </w:rPr>
              <w:t xml:space="preserve">Número de bolsistas/bolsas: </w:t>
            </w:r>
          </w:p>
          <w:p w14:paraId="07D18F10" w14:textId="77777777" w:rsidR="007E60B0" w:rsidRPr="007E60B0" w:rsidRDefault="007E60B0" w:rsidP="007E60B0"/>
        </w:tc>
      </w:tr>
      <w:tr w:rsidR="007E60B0" w:rsidRPr="007E60B0" w14:paraId="07EAC0F0" w14:textId="77777777" w:rsidTr="00534DAD">
        <w:tc>
          <w:tcPr>
            <w:tcW w:w="9628" w:type="dxa"/>
          </w:tcPr>
          <w:p w14:paraId="37F349BA" w14:textId="0126FD2A" w:rsidR="007E60B0" w:rsidRDefault="007E60B0" w:rsidP="007E60B0">
            <w:pPr>
              <w:rPr>
                <w:b/>
              </w:rPr>
            </w:pPr>
            <w:r w:rsidRPr="007E60B0">
              <w:rPr>
                <w:b/>
              </w:rPr>
              <w:t>Requisitos</w:t>
            </w:r>
            <w:r w:rsidR="00570570">
              <w:rPr>
                <w:b/>
              </w:rPr>
              <w:t xml:space="preserve"> e documentos</w:t>
            </w:r>
            <w:r w:rsidRPr="007E60B0">
              <w:rPr>
                <w:b/>
              </w:rPr>
              <w:t xml:space="preserve"> para a candidatura:</w:t>
            </w:r>
          </w:p>
          <w:p w14:paraId="0D2B1FEC" w14:textId="1AC05426" w:rsidR="000147BC" w:rsidRDefault="000147BC" w:rsidP="00185DB0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Calibri" w:hAnsi="Calibri" w:cs="Calibri"/>
                <w:color w:val="000000"/>
              </w:rPr>
            </w:pPr>
            <w:r>
              <w:rPr>
                <w:bCs/>
              </w:rPr>
              <w:t xml:space="preserve">- </w:t>
            </w:r>
            <w:r w:rsidRPr="00185DB0">
              <w:rPr>
                <w:bCs/>
              </w:rPr>
              <w:t xml:space="preserve">Apresentar </w:t>
            </w:r>
            <w:r>
              <w:rPr>
                <w:rFonts w:ascii="Calibri" w:hAnsi="Calibri" w:cs="Calibri"/>
                <w:color w:val="000000"/>
              </w:rPr>
              <w:t>Histórico escolar atualizado do Curso de Graduação da UNIFAL-MG ou comprovante de matrícula no caso de discentes ingressantes;</w:t>
            </w:r>
          </w:p>
          <w:p w14:paraId="79C9DBE0" w14:textId="4A745110" w:rsidR="000147BC" w:rsidRDefault="000147BC" w:rsidP="007E60B0">
            <w:pPr>
              <w:rPr>
                <w:b/>
              </w:rPr>
            </w:pPr>
          </w:p>
          <w:p w14:paraId="0B60495A" w14:textId="77777777" w:rsidR="007E60B0" w:rsidRPr="007E60B0" w:rsidRDefault="007E60B0" w:rsidP="007E60B0"/>
        </w:tc>
      </w:tr>
      <w:tr w:rsidR="007E60B0" w:rsidRPr="007E60B0" w14:paraId="445E554B" w14:textId="77777777" w:rsidTr="00534DAD">
        <w:tc>
          <w:tcPr>
            <w:tcW w:w="9628" w:type="dxa"/>
          </w:tcPr>
          <w:p w14:paraId="53F8765A" w14:textId="77777777" w:rsidR="007E60B0" w:rsidRPr="007E60B0" w:rsidRDefault="00EB5755" w:rsidP="007E60B0">
            <w:r>
              <w:rPr>
                <w:b/>
              </w:rPr>
              <w:t>Perfil da/do candidata/candidato</w:t>
            </w:r>
            <w:r w:rsidR="007E60B0" w:rsidRPr="007E60B0">
              <w:t>:</w:t>
            </w:r>
          </w:p>
          <w:p w14:paraId="7DE13940" w14:textId="77777777" w:rsidR="00A07276" w:rsidRPr="007E60B0" w:rsidRDefault="00A07276" w:rsidP="007E60B0"/>
        </w:tc>
      </w:tr>
      <w:tr w:rsidR="00570570" w:rsidRPr="007E60B0" w14:paraId="76C7E2F7" w14:textId="77777777" w:rsidTr="00534DAD">
        <w:tc>
          <w:tcPr>
            <w:tcW w:w="9628" w:type="dxa"/>
          </w:tcPr>
          <w:p w14:paraId="1F78EB3B" w14:textId="227380F1" w:rsidR="007A113F" w:rsidRDefault="00570570" w:rsidP="007A113F">
            <w:pPr>
              <w:pStyle w:val="Default"/>
            </w:pPr>
            <w:r>
              <w:rPr>
                <w:b/>
              </w:rPr>
              <w:t>Inscrição: exclusivamente via formulário</w:t>
            </w:r>
          </w:p>
          <w:p w14:paraId="31ED46F5" w14:textId="121290C3" w:rsidR="00570570" w:rsidRPr="007A113F" w:rsidRDefault="007A113F" w:rsidP="007A113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ttps://app.unifal-mg.edu.br/limesurvey/index.php/677743?lang=pt-BR</w:t>
            </w:r>
            <w:r>
              <w:rPr>
                <w:sz w:val="23"/>
                <w:szCs w:val="23"/>
              </w:rPr>
              <w:br/>
            </w:r>
          </w:p>
        </w:tc>
      </w:tr>
      <w:tr w:rsidR="007E60B0" w:rsidRPr="007E60B0" w14:paraId="3ECEBBAF" w14:textId="77777777" w:rsidTr="00534DAD">
        <w:tc>
          <w:tcPr>
            <w:tcW w:w="9628" w:type="dxa"/>
          </w:tcPr>
          <w:p w14:paraId="71FB00A0" w14:textId="77777777" w:rsidR="007E60B0" w:rsidRPr="007E60B0" w:rsidRDefault="007E60B0" w:rsidP="007E60B0">
            <w:pPr>
              <w:rPr>
                <w:b/>
              </w:rPr>
            </w:pPr>
            <w:r w:rsidRPr="007E60B0">
              <w:rPr>
                <w:b/>
              </w:rPr>
              <w:t>Forma/etapas de seleção:</w:t>
            </w:r>
          </w:p>
          <w:p w14:paraId="4553E6EC" w14:textId="04B30DFD" w:rsidR="00435944" w:rsidRPr="007E60B0" w:rsidRDefault="00435944" w:rsidP="00570570"/>
        </w:tc>
      </w:tr>
      <w:tr w:rsidR="007E60B0" w:rsidRPr="007E60B0" w14:paraId="236194B5" w14:textId="77777777" w:rsidTr="00534DAD">
        <w:tc>
          <w:tcPr>
            <w:tcW w:w="9628" w:type="dxa"/>
          </w:tcPr>
          <w:p w14:paraId="1C02FB26" w14:textId="77777777" w:rsidR="007E60B0" w:rsidRDefault="007E60B0" w:rsidP="007E60B0">
            <w:pPr>
              <w:rPr>
                <w:b/>
              </w:rPr>
            </w:pPr>
            <w:r w:rsidRPr="007E60B0">
              <w:rPr>
                <w:b/>
              </w:rPr>
              <w:t>Local, data e hora da seleção:</w:t>
            </w:r>
          </w:p>
          <w:p w14:paraId="39699ABA" w14:textId="77777777" w:rsidR="007E60B0" w:rsidRPr="007E60B0" w:rsidRDefault="007E60B0" w:rsidP="00D7263A"/>
        </w:tc>
      </w:tr>
    </w:tbl>
    <w:p w14:paraId="7192B400" w14:textId="77777777" w:rsidR="0094470A" w:rsidRDefault="0094470A" w:rsidP="007E60B0"/>
    <w:sectPr w:rsidR="0094470A" w:rsidSect="00226DBC">
      <w:head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8472F" w14:textId="77777777" w:rsidR="00D7263A" w:rsidRDefault="00D7263A" w:rsidP="00D7263A">
      <w:r>
        <w:separator/>
      </w:r>
    </w:p>
  </w:endnote>
  <w:endnote w:type="continuationSeparator" w:id="0">
    <w:p w14:paraId="0EB81C6D" w14:textId="77777777" w:rsidR="00D7263A" w:rsidRDefault="00D7263A" w:rsidP="00D72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05272" w14:textId="77777777" w:rsidR="00D7263A" w:rsidRDefault="00D7263A" w:rsidP="00D7263A">
      <w:r>
        <w:separator/>
      </w:r>
    </w:p>
  </w:footnote>
  <w:footnote w:type="continuationSeparator" w:id="0">
    <w:p w14:paraId="704F555A" w14:textId="77777777" w:rsidR="00D7263A" w:rsidRDefault="00D7263A" w:rsidP="00D72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CB2D0" w14:textId="7CDCBB1F" w:rsidR="00D7263A" w:rsidRDefault="00B90862" w:rsidP="00D7263A">
    <w:pPr>
      <w:pStyle w:val="Cabealho"/>
      <w:jc w:val="center"/>
    </w:pPr>
    <w:r>
      <w:t xml:space="preserve">EDITAL PROEX </w:t>
    </w:r>
    <w:r w:rsidR="00E32AE1">
      <w:t>01</w:t>
    </w:r>
    <w:r w:rsidR="00D7263A">
      <w:t>/202</w:t>
    </w:r>
    <w:r w:rsidR="00570570">
      <w:t>1</w:t>
    </w:r>
    <w:r w:rsidR="00D7263A">
      <w:t xml:space="preserve"> – Seleção de bolsistas 202</w:t>
    </w:r>
    <w:r w:rsidR="00570570">
      <w:t>1</w:t>
    </w:r>
    <w:r w:rsidR="00D7263A">
      <w:br/>
      <w:t>INFORMAÇÕES E CRITÉRIOS DE SELEÇÃO</w:t>
    </w:r>
  </w:p>
  <w:p w14:paraId="6B84C19B" w14:textId="77777777" w:rsidR="00D7263A" w:rsidRDefault="00D7263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81EAC"/>
    <w:multiLevelType w:val="hybridMultilevel"/>
    <w:tmpl w:val="D8E8FDD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26BF0"/>
    <w:multiLevelType w:val="hybridMultilevel"/>
    <w:tmpl w:val="80886B46"/>
    <w:lvl w:ilvl="0" w:tplc="2306EE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2D5F64"/>
    <w:multiLevelType w:val="multilevel"/>
    <w:tmpl w:val="85382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zA1MjMxtbQwMzdV0lEKTi0uzszPAykwrQUAOq20HiwAAAA="/>
  </w:docVars>
  <w:rsids>
    <w:rsidRoot w:val="007E60B0"/>
    <w:rsid w:val="000147BC"/>
    <w:rsid w:val="000271A9"/>
    <w:rsid w:val="00035393"/>
    <w:rsid w:val="000713D8"/>
    <w:rsid w:val="000D70BC"/>
    <w:rsid w:val="00147AFD"/>
    <w:rsid w:val="001710D9"/>
    <w:rsid w:val="0017470B"/>
    <w:rsid w:val="00185DB0"/>
    <w:rsid w:val="001C03B1"/>
    <w:rsid w:val="00226DBC"/>
    <w:rsid w:val="00435944"/>
    <w:rsid w:val="00515465"/>
    <w:rsid w:val="00534DAD"/>
    <w:rsid w:val="005400F5"/>
    <w:rsid w:val="00547B35"/>
    <w:rsid w:val="00570570"/>
    <w:rsid w:val="00595A2F"/>
    <w:rsid w:val="006E58C2"/>
    <w:rsid w:val="007A113F"/>
    <w:rsid w:val="007E5C0B"/>
    <w:rsid w:val="007E60B0"/>
    <w:rsid w:val="00804BB9"/>
    <w:rsid w:val="008445C9"/>
    <w:rsid w:val="008B0C42"/>
    <w:rsid w:val="0094470A"/>
    <w:rsid w:val="009E3038"/>
    <w:rsid w:val="00A07276"/>
    <w:rsid w:val="00B90862"/>
    <w:rsid w:val="00BD2528"/>
    <w:rsid w:val="00BE7A94"/>
    <w:rsid w:val="00BF55AD"/>
    <w:rsid w:val="00C16B0F"/>
    <w:rsid w:val="00C73849"/>
    <w:rsid w:val="00C74E2D"/>
    <w:rsid w:val="00CE7910"/>
    <w:rsid w:val="00D7263A"/>
    <w:rsid w:val="00DD2CE3"/>
    <w:rsid w:val="00E32AE1"/>
    <w:rsid w:val="00EB5755"/>
    <w:rsid w:val="00EF51D2"/>
    <w:rsid w:val="00F4635F"/>
    <w:rsid w:val="00FC6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E0C24"/>
  <w15:docId w15:val="{9CF1E3D2-89AF-4B12-BA8A-C827EE700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pt-B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7E60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95A2F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D7263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7263A"/>
  </w:style>
  <w:style w:type="paragraph" w:styleId="Rodap">
    <w:name w:val="footer"/>
    <w:basedOn w:val="Normal"/>
    <w:link w:val="RodapChar"/>
    <w:uiPriority w:val="99"/>
    <w:unhideWhenUsed/>
    <w:rsid w:val="00D7263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7263A"/>
  </w:style>
  <w:style w:type="paragraph" w:styleId="NormalWeb">
    <w:name w:val="Normal (Web)"/>
    <w:basedOn w:val="Normal"/>
    <w:uiPriority w:val="99"/>
    <w:semiHidden/>
    <w:unhideWhenUsed/>
    <w:rsid w:val="000147BC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804BB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04BB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04BB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04BB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04BB9"/>
    <w:rPr>
      <w:b/>
      <w:bCs/>
      <w:sz w:val="20"/>
      <w:szCs w:val="20"/>
    </w:rPr>
  </w:style>
  <w:style w:type="paragraph" w:customStyle="1" w:styleId="Default">
    <w:name w:val="Default"/>
    <w:rsid w:val="007A113F"/>
    <w:pPr>
      <w:autoSpaceDE w:val="0"/>
      <w:autoSpaceDN w:val="0"/>
      <w:adjustRightInd w:val="0"/>
      <w:jc w:val="left"/>
    </w:pPr>
    <w:rPr>
      <w:rFonts w:ascii="Calibri" w:hAnsi="Calibri" w:cs="Calibri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8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129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ô Ballesteros</dc:creator>
  <cp:lastModifiedBy>Nayhara Pereira</cp:lastModifiedBy>
  <cp:revision>19</cp:revision>
  <dcterms:created xsi:type="dcterms:W3CDTF">2019-01-11T11:33:00Z</dcterms:created>
  <dcterms:modified xsi:type="dcterms:W3CDTF">2021-05-31T18:50:00Z</dcterms:modified>
</cp:coreProperties>
</file>